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Committee,</w:t>
      </w:r>
    </w:p>
    <w:p>
      <w:pPr>
        <w:pStyle w:val="BodyText"/>
      </w:pPr>
      <w:r>
        <w:t xml:space="preserve">I am writing to express my enthusiastic interest in the Oceanographer position at an esteemed institution in Nepal Kathmandu. As a dedicated professional with a deep passion for marine science and environmental sustainability, I believe my academic background, fieldwork experience, and commitment to fostering global scientific collaboration align perfectly with the opportunities available in this unique region. While Nepal is a landlocked country, its strategic location and diverse ecosystems offer invaluable insights into freshwater systems, climate resilience, and transboundary water management—areas where oceanographic expertise can make a transformative impact.</w:t>
      </w:r>
    </w:p>
    <w:p>
      <w:pPr>
        <w:pStyle w:val="BodyText"/>
      </w:pPr>
      <w:r>
        <w:t xml:space="preserve">With a Master’s degree in Oceanography from [Your University] and over five years of experience in marine research, I have developed a robust understanding of oceanic processes, data analysis, and ecological conservation. My work has focused on topics such as coastal erosion, sea-level rise modeling, and marine biodiversity assessment. However, I am particularly drawn to the challenges and opportunities presented by Nepal Kathmandu’s freshwater systems and its role in regional hydrological networks. The Ganges-Brahmaputra-Meghna river basin, which flows through Nepal into the Bay of Bengal, is a critical area for studying transboundary water dynamics—a field where oceanographers can contribute significantly to sustainable development and climate adaptation strategies.</w:t>
      </w:r>
    </w:p>
    <w:p>
      <w:pPr>
        <w:pStyle w:val="BodyText"/>
      </w:pPr>
      <w:r>
        <w:t xml:space="preserve">What excites me most about this opportunity is the potential to apply my skills in a region that faces unique environmental challenges. While Nepal lacks direct access to the ocean, its mountainous terrain and glacial meltwaters create complex interactions between land, water, and climate. As an oceanographer, I am equipped to analyze these systems through a multidisciplinary lens, integrating remote sensing technologies, GIS mapping, and field data collection to address issues like sedimentation patterns in reservoirs or the impact of monsoon variability on water quality. My research on sediment transport in riverine environments has already provided actionable insights for policymakers in other regions, and I am eager to extend this work to Nepal Kathmandu’s context.</w:t>
      </w:r>
    </w:p>
    <w:p>
      <w:pPr>
        <w:pStyle w:val="BodyText"/>
      </w:pPr>
      <w:r>
        <w:t xml:space="preserve">My professional journey has also emphasized collaboration with local communities and international organizations. For instance, during a project in Southeast Asia, I partnered with NGOs to develop community-based monitoring systems for mangrove ecosystems. This experience taught me the importance of culturally sensitive approaches to environmental science, a principle I would bring to Nepal Kathmandu’s diverse cultural and ecological landscape. By working alongside local experts and stakeholders, I aim to bridge the gap between global oceanographic research and localized solutions that address Nepal’s specific needs.</w:t>
      </w:r>
    </w:p>
    <w:p>
      <w:pPr>
        <w:pStyle w:val="BodyText"/>
      </w:pPr>
      <w:r>
        <w:t xml:space="preserve">One of my key strengths is my ability to translate complex scientific data into accessible formats for non-specialist audiences. In previous roles, I have created educational materials for policymakers, developed interactive dashboards for real-time water quality monitoring, and delivered workshops on climate resilience strategies. In Nepal Kathmandu, I would leverage these skills to support public awareness campaigns about water conservation and the interconnectedness of land and ocean systems. For example, by highlighting how glacial melt in the Himalayas affects downstream ecosystems in the Bay of Bengal, I can foster a deeper understanding of regional environmental challenges.</w:t>
      </w:r>
    </w:p>
    <w:p>
      <w:pPr>
        <w:pStyle w:val="BodyText"/>
      </w:pPr>
      <w:r>
        <w:t xml:space="preserve">Furthermore, my technical expertise spans a wide array of tools and methodologies. I am proficient in using satellite imagery for monitoring coastal changes, conducting hydrodynamic modeling to predict flood risks, and employing statistical software like R and Python for data analysis. These skills would be invaluable in assessing Nepal’s freshwater systems, which are under increasing pressure from climate change and population growth. I am also familiar with international frameworks such as the UN Sustainable Development Goals (SDGs), particularly Goal 6 (Clean Water and Sanitation) and Goal 13 (Climate Action), which align closely with the mission of institutions in Nepal Kathmandu.</w:t>
      </w:r>
    </w:p>
    <w:p>
      <w:pPr>
        <w:pStyle w:val="BodyText"/>
      </w:pPr>
      <w:r>
        <w:t xml:space="preserve">What sets me apart as an oceanographer is my adaptability and curiosity. While my academic training has focused on marine environments, I have always been fascinated by the interconnectedness of all water systems. In Nepal Kathmandu, I see an opportunity to contribute to a broader vision of environmental stewardship that transcends geographical boundaries. For instance, studying the chemical composition of glacial meltwaters could provide insights into how mountain ecosystems influence oceanic nutrient cycles. Similarly, analyzing the sediment load in rivers flowing into the Bay of Bengal could inform global efforts to mitigate coastal erosion.</w:t>
      </w:r>
    </w:p>
    <w:p>
      <w:pPr>
        <w:pStyle w:val="BodyText"/>
      </w:pPr>
      <w:r>
        <w:t xml:space="preserve">I am also deeply committed to mentoring and education. As a teaching assistant during my graduate studies, I developed a curriculum on marine conservation that emphasized real-world applications. I believe that fostering the next generation of scientists is essential for addressing today’s environmental crises. In Nepal Kathmandu, I would be eager to collaborate with universities and research institutions to establish training programs focused on water resource management and climate science. This would not only benefit local communities but also strengthen Nepal’s role in global scientific dialogue.</w:t>
      </w:r>
    </w:p>
    <w:p>
      <w:pPr>
        <w:pStyle w:val="BodyText"/>
      </w:pPr>
      <w:r>
        <w:t xml:space="preserve">In conclusion, I am confident that my background as an oceanographer, combined with my passion for environmental justice and cross-cultural collaboration, makes me an ideal candidate for this position. I am particularly motivated by the opportunity to work in Nepal Kathmandu, where the interplay between mountains and rivers creates a unique laboratory for studying Earth’s systems. I would be honored to contribute my expertise to your organization’s mission of advancing scientific knowledge and promoting sustainable practices in one of the world’s most ecologically significant regions.</w:t>
      </w:r>
    </w:p>
    <w:p>
      <w:pPr>
        <w:pStyle w:val="BodyText"/>
      </w:pPr>
      <w:r>
        <w:t xml:space="preserve">Thank you for considering my application. I would welcome the chance to discuss how my skills and experiences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Nepal Kathmandu</dc:title>
  <dc:creator/>
  <dc:language>en</dc:language>
  <cp:keywords/>
  <dcterms:created xsi:type="dcterms:W3CDTF">2026-07-21T05:01:50Z</dcterms:created>
  <dcterms:modified xsi:type="dcterms:W3CDTF">2026-07-21T05:01:50Z</dcterms:modified>
</cp:coreProperties>
</file>

<file path=docProps/custom.xml><?xml version="1.0" encoding="utf-8"?>
<Properties xmlns="http://schemas.openxmlformats.org/officeDocument/2006/custom-properties" xmlns:vt="http://schemas.openxmlformats.org/officeDocument/2006/docPropsVTypes"/>
</file>